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899FCD" w14:textId="1593E77B" w:rsidR="00CC0318" w:rsidRPr="00971B6F" w:rsidRDefault="00971B6F" w:rsidP="00971B6F">
      <w:pPr>
        <w:spacing w:after="0" w:line="240" w:lineRule="auto"/>
        <w:jc w:val="center"/>
        <w:rPr>
          <w:rFonts w:cstheme="minorHAnsi"/>
          <w:b/>
          <w:sz w:val="32"/>
        </w:rPr>
      </w:pPr>
      <w:r w:rsidRPr="00971B6F">
        <w:rPr>
          <w:rFonts w:cstheme="minorHAnsi"/>
          <w:b/>
          <w:sz w:val="32"/>
        </w:rPr>
        <w:t xml:space="preserve">FirstName </w:t>
      </w:r>
      <w:proofErr w:type="spellStart"/>
      <w:r w:rsidRPr="00971B6F">
        <w:rPr>
          <w:rFonts w:cstheme="minorHAnsi"/>
          <w:b/>
          <w:sz w:val="32"/>
        </w:rPr>
        <w:t>LastName</w:t>
      </w:r>
      <w:proofErr w:type="spellEnd"/>
    </w:p>
    <w:p w14:paraId="662409B6" w14:textId="23FED686" w:rsidR="00971B6F" w:rsidRPr="00971B6F" w:rsidRDefault="00971B6F" w:rsidP="00971B6F">
      <w:pPr>
        <w:spacing w:after="0" w:line="240" w:lineRule="auto"/>
        <w:jc w:val="center"/>
        <w:rPr>
          <w:rFonts w:cstheme="minorHAnsi"/>
          <w:sz w:val="24"/>
        </w:rPr>
      </w:pPr>
    </w:p>
    <w:p w14:paraId="02788602" w14:textId="557B324E" w:rsidR="00971B6F" w:rsidRPr="00971B6F" w:rsidRDefault="00971B6F" w:rsidP="00971B6F">
      <w:pPr>
        <w:spacing w:after="0" w:line="240" w:lineRule="auto"/>
        <w:jc w:val="center"/>
        <w:rPr>
          <w:rFonts w:cstheme="minorHAnsi"/>
          <w:sz w:val="24"/>
        </w:rPr>
      </w:pPr>
      <w:r w:rsidRPr="00971B6F">
        <w:rPr>
          <w:rFonts w:cstheme="minorHAnsi"/>
          <w:sz w:val="24"/>
        </w:rPr>
        <w:t>Street Address,</w:t>
      </w:r>
    </w:p>
    <w:p w14:paraId="7245C901" w14:textId="1A3C2BDC" w:rsidR="00971B6F" w:rsidRPr="00971B6F" w:rsidRDefault="00971B6F" w:rsidP="00971B6F">
      <w:pPr>
        <w:spacing w:after="0" w:line="240" w:lineRule="auto"/>
        <w:jc w:val="center"/>
        <w:rPr>
          <w:rFonts w:cstheme="minorHAnsi"/>
          <w:sz w:val="24"/>
        </w:rPr>
      </w:pPr>
      <w:r w:rsidRPr="00971B6F">
        <w:rPr>
          <w:rFonts w:cstheme="minorHAnsi"/>
          <w:sz w:val="24"/>
        </w:rPr>
        <w:t>City,</w:t>
      </w:r>
    </w:p>
    <w:p w14:paraId="116B57F6" w14:textId="7C6DFFC5" w:rsidR="00971B6F" w:rsidRPr="00971B6F" w:rsidRDefault="00971B6F" w:rsidP="00971B6F">
      <w:pPr>
        <w:spacing w:after="0" w:line="240" w:lineRule="auto"/>
        <w:jc w:val="center"/>
        <w:rPr>
          <w:rFonts w:cstheme="minorHAnsi"/>
          <w:sz w:val="24"/>
        </w:rPr>
      </w:pPr>
      <w:r w:rsidRPr="00971B6F">
        <w:rPr>
          <w:rFonts w:cstheme="minorHAnsi"/>
          <w:sz w:val="24"/>
        </w:rPr>
        <w:t>State, Zip Code</w:t>
      </w:r>
    </w:p>
    <w:p w14:paraId="22FA319D" w14:textId="0291B96C" w:rsidR="00971B6F" w:rsidRPr="00971B6F" w:rsidRDefault="00971B6F" w:rsidP="00971B6F">
      <w:pPr>
        <w:spacing w:after="0" w:line="240" w:lineRule="auto"/>
        <w:jc w:val="center"/>
        <w:rPr>
          <w:rFonts w:cstheme="minorHAnsi"/>
          <w:sz w:val="24"/>
        </w:rPr>
      </w:pPr>
      <w:r w:rsidRPr="00971B6F">
        <w:rPr>
          <w:rFonts w:cstheme="minorHAnsi"/>
          <w:sz w:val="24"/>
        </w:rPr>
        <w:t>555-555-5555</w:t>
      </w:r>
    </w:p>
    <w:p w14:paraId="2B830368" w14:textId="1EA2531F" w:rsidR="00971B6F" w:rsidRPr="00971B6F" w:rsidRDefault="00971B6F" w:rsidP="00971B6F">
      <w:pPr>
        <w:pBdr>
          <w:bottom w:val="single" w:sz="12" w:space="1" w:color="auto"/>
        </w:pBdr>
        <w:spacing w:after="0" w:line="240" w:lineRule="auto"/>
        <w:jc w:val="center"/>
        <w:rPr>
          <w:rFonts w:cstheme="minorHAnsi"/>
          <w:sz w:val="24"/>
        </w:rPr>
      </w:pPr>
      <w:r w:rsidRPr="00971B6F">
        <w:rPr>
          <w:rFonts w:cstheme="minorHAnsi"/>
          <w:sz w:val="24"/>
        </w:rPr>
        <w:t>email@address.com</w:t>
      </w:r>
    </w:p>
    <w:p w14:paraId="67F4FEAA" w14:textId="77777777" w:rsidR="00971B6F" w:rsidRPr="00971B6F" w:rsidRDefault="00971B6F" w:rsidP="00971B6F">
      <w:pPr>
        <w:pBdr>
          <w:bottom w:val="single" w:sz="12" w:space="1" w:color="auto"/>
        </w:pBdr>
        <w:spacing w:after="0" w:line="240" w:lineRule="auto"/>
        <w:jc w:val="center"/>
        <w:rPr>
          <w:rFonts w:cstheme="minorHAnsi"/>
          <w:sz w:val="24"/>
        </w:rPr>
      </w:pPr>
    </w:p>
    <w:p w14:paraId="58859B70" w14:textId="545B96BD" w:rsidR="00971B6F" w:rsidRPr="00971B6F" w:rsidRDefault="00971B6F" w:rsidP="00971B6F">
      <w:pPr>
        <w:spacing w:after="0" w:line="240" w:lineRule="auto"/>
        <w:rPr>
          <w:rFonts w:cstheme="minorHAnsi"/>
          <w:sz w:val="24"/>
        </w:rPr>
      </w:pPr>
    </w:p>
    <w:p w14:paraId="58B2BFA1" w14:textId="4052C512" w:rsidR="00971B6F" w:rsidRPr="00971B6F" w:rsidRDefault="00971B6F" w:rsidP="00971B6F">
      <w:pPr>
        <w:spacing w:after="0" w:line="240" w:lineRule="auto"/>
        <w:rPr>
          <w:rFonts w:cstheme="minorHAnsi"/>
          <w:sz w:val="28"/>
        </w:rPr>
      </w:pPr>
      <w:r w:rsidRPr="00971B6F">
        <w:rPr>
          <w:rFonts w:cstheme="minorHAnsi"/>
          <w:b/>
          <w:sz w:val="28"/>
        </w:rPr>
        <w:t>Education</w:t>
      </w:r>
    </w:p>
    <w:p w14:paraId="425F0B52" w14:textId="739DAA02" w:rsidR="00971B6F" w:rsidRPr="00971B6F" w:rsidRDefault="00971B6F" w:rsidP="00971B6F">
      <w:pPr>
        <w:spacing w:after="0" w:line="240" w:lineRule="auto"/>
        <w:rPr>
          <w:rFonts w:cstheme="minorHAnsi"/>
          <w:sz w:val="24"/>
        </w:rPr>
      </w:pPr>
      <w:r w:rsidRPr="00971B6F">
        <w:rPr>
          <w:rFonts w:cstheme="minorHAnsi"/>
          <w:sz w:val="24"/>
        </w:rPr>
        <w:t>University of the Incarnate Word School of Osteopathic Medicine, San Antonio, TX</w:t>
      </w:r>
    </w:p>
    <w:p w14:paraId="028FF528" w14:textId="1FB6A794" w:rsidR="00971B6F" w:rsidRPr="00971B6F" w:rsidRDefault="00971B6F" w:rsidP="00971B6F">
      <w:pPr>
        <w:spacing w:after="0" w:line="240" w:lineRule="auto"/>
        <w:rPr>
          <w:rFonts w:cstheme="minorHAnsi"/>
          <w:sz w:val="24"/>
        </w:rPr>
      </w:pPr>
      <w:r w:rsidRPr="00971B6F">
        <w:rPr>
          <w:rFonts w:cstheme="minorHAnsi"/>
          <w:sz w:val="24"/>
        </w:rPr>
        <w:t xml:space="preserve">D.O. (expected </w:t>
      </w:r>
      <w:r w:rsidRPr="00971B6F">
        <w:rPr>
          <w:rFonts w:cstheme="minorHAnsi"/>
          <w:i/>
          <w:sz w:val="24"/>
        </w:rPr>
        <w:t>year</w:t>
      </w:r>
      <w:r w:rsidRPr="00971B6F">
        <w:rPr>
          <w:rFonts w:cstheme="minorHAnsi"/>
          <w:sz w:val="24"/>
        </w:rPr>
        <w:t>)</w:t>
      </w:r>
      <w:r w:rsidRPr="00971B6F"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>Year-Year</w:t>
      </w:r>
    </w:p>
    <w:p w14:paraId="2B0F8A1C" w14:textId="77777777" w:rsidR="00971B6F" w:rsidRPr="00971B6F" w:rsidRDefault="00971B6F" w:rsidP="00971B6F">
      <w:pPr>
        <w:spacing w:after="0" w:line="240" w:lineRule="auto"/>
        <w:rPr>
          <w:rFonts w:cstheme="minorHAnsi"/>
          <w:sz w:val="24"/>
        </w:rPr>
      </w:pPr>
    </w:p>
    <w:p w14:paraId="15167C45" w14:textId="3BBB9A07" w:rsidR="00971B6F" w:rsidRPr="00971B6F" w:rsidRDefault="00971B6F" w:rsidP="00971B6F">
      <w:pPr>
        <w:spacing w:after="0" w:line="240" w:lineRule="auto"/>
        <w:rPr>
          <w:rFonts w:cstheme="minorHAnsi"/>
          <w:sz w:val="24"/>
        </w:rPr>
      </w:pPr>
      <w:r w:rsidRPr="00971B6F">
        <w:rPr>
          <w:rFonts w:cstheme="minorHAnsi"/>
          <w:sz w:val="24"/>
        </w:rPr>
        <w:t>Undergrad University Name, City, State</w:t>
      </w:r>
    </w:p>
    <w:p w14:paraId="2710DF0D" w14:textId="46F2CEEC" w:rsidR="00971B6F" w:rsidRPr="00971B6F" w:rsidRDefault="00971B6F" w:rsidP="00971B6F">
      <w:pPr>
        <w:spacing w:after="0" w:line="240" w:lineRule="auto"/>
        <w:rPr>
          <w:rFonts w:cstheme="minorHAnsi"/>
          <w:sz w:val="24"/>
        </w:rPr>
      </w:pPr>
      <w:r w:rsidRPr="00971B6F">
        <w:rPr>
          <w:rFonts w:cstheme="minorHAnsi"/>
          <w:sz w:val="24"/>
        </w:rPr>
        <w:t>Degree Detail (e.g. BS in Biochemistry)</w:t>
      </w:r>
      <w:r w:rsidRPr="00971B6F"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ab/>
      </w:r>
      <w:r w:rsidRPr="00971B6F">
        <w:rPr>
          <w:rFonts w:cstheme="minorHAnsi"/>
          <w:sz w:val="24"/>
        </w:rPr>
        <w:tab/>
        <w:t>Year- Year</w:t>
      </w:r>
    </w:p>
    <w:p w14:paraId="6BF90E78" w14:textId="4CAD1086" w:rsidR="00971B6F" w:rsidRPr="00971B6F" w:rsidRDefault="00971B6F" w:rsidP="00971B6F">
      <w:pPr>
        <w:spacing w:after="0" w:line="240" w:lineRule="auto"/>
        <w:rPr>
          <w:rFonts w:cstheme="minorHAnsi"/>
          <w:sz w:val="24"/>
        </w:rPr>
      </w:pPr>
    </w:p>
    <w:p w14:paraId="265FB322" w14:textId="4067D9A5" w:rsidR="00971B6F" w:rsidRPr="00971B6F" w:rsidRDefault="00971B6F" w:rsidP="00971B6F">
      <w:pPr>
        <w:spacing w:after="0" w:line="240" w:lineRule="auto"/>
        <w:rPr>
          <w:rFonts w:cstheme="minorHAnsi"/>
          <w:sz w:val="24"/>
        </w:rPr>
      </w:pPr>
    </w:p>
    <w:p w14:paraId="6B1574EB" w14:textId="142B60A7" w:rsidR="00971B6F" w:rsidRPr="00971B6F" w:rsidRDefault="00971B6F" w:rsidP="00971B6F">
      <w:pPr>
        <w:spacing w:after="0" w:line="240" w:lineRule="auto"/>
        <w:rPr>
          <w:rFonts w:cstheme="minorHAnsi"/>
          <w:b/>
          <w:sz w:val="28"/>
        </w:rPr>
      </w:pPr>
      <w:r w:rsidRPr="00971B6F">
        <w:rPr>
          <w:rFonts w:cstheme="minorHAnsi"/>
          <w:b/>
          <w:sz w:val="28"/>
        </w:rPr>
        <w:t>Work &amp; Research Experience</w:t>
      </w:r>
    </w:p>
    <w:p w14:paraId="5F27B292" w14:textId="2A966548" w:rsidR="00971B6F" w:rsidRDefault="00971B6F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Name of company/organization, City, State</w:t>
      </w:r>
    </w:p>
    <w:p w14:paraId="66B854FE" w14:textId="789F7874" w:rsidR="00971B6F" w:rsidRDefault="00971B6F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Job title</w:t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  <w:t>Year-Year</w:t>
      </w:r>
    </w:p>
    <w:p w14:paraId="18DCFEEB" w14:textId="32A7E81B" w:rsidR="00971B6F" w:rsidRDefault="00971B6F" w:rsidP="00971B6F">
      <w:p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>Brief description of the role</w:t>
      </w:r>
    </w:p>
    <w:p w14:paraId="6E801F09" w14:textId="44338432" w:rsidR="00971B6F" w:rsidRDefault="00971B6F" w:rsidP="00971B6F">
      <w:pPr>
        <w:spacing w:after="0" w:line="240" w:lineRule="auto"/>
        <w:rPr>
          <w:rFonts w:cstheme="minorHAnsi"/>
          <w:i/>
          <w:sz w:val="24"/>
        </w:rPr>
      </w:pPr>
    </w:p>
    <w:p w14:paraId="070B982D" w14:textId="77777777" w:rsidR="00971B6F" w:rsidRDefault="00971B6F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Name of company/organization, City, State</w:t>
      </w:r>
    </w:p>
    <w:p w14:paraId="62D9BA28" w14:textId="77777777" w:rsidR="00971B6F" w:rsidRDefault="00971B6F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Job title</w:t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  <w:t>Year-Year</w:t>
      </w:r>
    </w:p>
    <w:p w14:paraId="55C77921" w14:textId="77777777" w:rsidR="00971B6F" w:rsidRPr="00971B6F" w:rsidRDefault="00971B6F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i/>
          <w:sz w:val="24"/>
        </w:rPr>
        <w:t>Brief description of the role</w:t>
      </w:r>
    </w:p>
    <w:p w14:paraId="0763499C" w14:textId="607ED6B4" w:rsidR="00971B6F" w:rsidRDefault="00971B6F" w:rsidP="00971B6F">
      <w:pPr>
        <w:spacing w:after="0" w:line="240" w:lineRule="auto"/>
        <w:rPr>
          <w:rFonts w:cstheme="minorHAnsi"/>
          <w:sz w:val="24"/>
        </w:rPr>
      </w:pPr>
    </w:p>
    <w:p w14:paraId="7CFFB0EC" w14:textId="0DF0C8ED" w:rsidR="00971B6F" w:rsidRDefault="00971B6F" w:rsidP="00971B6F">
      <w:pPr>
        <w:spacing w:after="0" w:line="240" w:lineRule="auto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Publications</w:t>
      </w:r>
    </w:p>
    <w:p w14:paraId="6958F5FA" w14:textId="38D3BDD8" w:rsidR="00971B6F" w:rsidRDefault="00971B6F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i/>
          <w:sz w:val="24"/>
        </w:rPr>
        <w:t>Peer Reviewed Journal Articles/Abstracts</w:t>
      </w:r>
    </w:p>
    <w:p w14:paraId="2E26CFC7" w14:textId="4D8D051A" w:rsidR="00971B6F" w:rsidRDefault="00971B6F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Article/abstract details</w:t>
      </w:r>
    </w:p>
    <w:p w14:paraId="36098B31" w14:textId="272D9AFD" w:rsidR="00971B6F" w:rsidRDefault="00971B6F" w:rsidP="00971B6F">
      <w:pPr>
        <w:spacing w:after="0" w:line="240" w:lineRule="auto"/>
        <w:rPr>
          <w:rFonts w:cstheme="minorHAnsi"/>
          <w:sz w:val="24"/>
        </w:rPr>
      </w:pPr>
    </w:p>
    <w:p w14:paraId="1B9F9AA1" w14:textId="53870080" w:rsidR="00971B6F" w:rsidRDefault="00971B6F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i/>
          <w:sz w:val="24"/>
        </w:rPr>
        <w:t>Poster Presentation</w:t>
      </w:r>
    </w:p>
    <w:p w14:paraId="7D2B1526" w14:textId="655D430B" w:rsidR="00971B6F" w:rsidRDefault="00971B6F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Presentation details</w:t>
      </w:r>
    </w:p>
    <w:p w14:paraId="45E1E539" w14:textId="06238896" w:rsidR="00971B6F" w:rsidRDefault="00971B6F" w:rsidP="00971B6F">
      <w:pPr>
        <w:spacing w:after="0" w:line="240" w:lineRule="auto"/>
        <w:rPr>
          <w:rFonts w:cstheme="minorHAnsi"/>
          <w:sz w:val="24"/>
        </w:rPr>
      </w:pPr>
    </w:p>
    <w:p w14:paraId="1C3BA3E8" w14:textId="4B7EA672" w:rsidR="00971B6F" w:rsidRDefault="00971B6F" w:rsidP="00971B6F">
      <w:pPr>
        <w:spacing w:after="0" w:line="240" w:lineRule="auto"/>
        <w:rPr>
          <w:rFonts w:cstheme="minorHAnsi"/>
          <w:b/>
          <w:sz w:val="28"/>
        </w:rPr>
      </w:pPr>
      <w:r w:rsidRPr="00971B6F">
        <w:rPr>
          <w:rFonts w:cstheme="minorHAnsi"/>
          <w:b/>
          <w:sz w:val="28"/>
        </w:rPr>
        <w:t>Awards</w:t>
      </w:r>
    </w:p>
    <w:p w14:paraId="54C44BCA" w14:textId="65025E5E" w:rsidR="00971B6F" w:rsidRDefault="00971B6F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Award Name</w:t>
      </w:r>
      <w:r w:rsidR="00AA216A">
        <w:rPr>
          <w:rFonts w:cstheme="minorHAnsi"/>
          <w:sz w:val="24"/>
        </w:rPr>
        <w:tab/>
      </w:r>
      <w:r w:rsidR="00AA216A">
        <w:rPr>
          <w:rFonts w:cstheme="minorHAnsi"/>
          <w:sz w:val="24"/>
        </w:rPr>
        <w:tab/>
      </w:r>
      <w:r w:rsidR="00AA216A">
        <w:rPr>
          <w:rFonts w:cstheme="minorHAnsi"/>
          <w:sz w:val="24"/>
        </w:rPr>
        <w:tab/>
      </w:r>
      <w:r w:rsidR="00AA216A">
        <w:rPr>
          <w:rFonts w:cstheme="minorHAnsi"/>
          <w:sz w:val="24"/>
        </w:rPr>
        <w:tab/>
      </w:r>
      <w:r w:rsidR="00AA216A">
        <w:rPr>
          <w:rFonts w:cstheme="minorHAnsi"/>
          <w:sz w:val="24"/>
        </w:rPr>
        <w:tab/>
      </w:r>
      <w:r w:rsidR="00AA216A">
        <w:rPr>
          <w:rFonts w:cstheme="minorHAnsi"/>
          <w:sz w:val="24"/>
        </w:rPr>
        <w:tab/>
      </w:r>
      <w:r w:rsidR="00AA216A">
        <w:rPr>
          <w:rFonts w:cstheme="minorHAnsi"/>
          <w:sz w:val="24"/>
        </w:rPr>
        <w:tab/>
      </w:r>
      <w:r w:rsidR="00AA216A">
        <w:rPr>
          <w:rFonts w:cstheme="minorHAnsi"/>
          <w:sz w:val="24"/>
        </w:rPr>
        <w:tab/>
      </w:r>
      <w:r w:rsidR="00AA216A">
        <w:rPr>
          <w:rFonts w:cstheme="minorHAnsi"/>
          <w:sz w:val="24"/>
        </w:rPr>
        <w:tab/>
        <w:t>Year received</w:t>
      </w:r>
    </w:p>
    <w:p w14:paraId="26EB2A98" w14:textId="42E81711" w:rsidR="00AA216A" w:rsidRDefault="00AA216A" w:rsidP="00971B6F">
      <w:p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sz w:val="24"/>
        </w:rPr>
        <w:tab/>
      </w:r>
      <w:r>
        <w:rPr>
          <w:rFonts w:cstheme="minorHAnsi"/>
          <w:i/>
          <w:sz w:val="24"/>
        </w:rPr>
        <w:t>Brief description of the award</w:t>
      </w:r>
    </w:p>
    <w:p w14:paraId="5CC9CE0D" w14:textId="44F2B19F" w:rsidR="00AA216A" w:rsidRDefault="00AA216A" w:rsidP="00971B6F">
      <w:pPr>
        <w:spacing w:after="0" w:line="240" w:lineRule="auto"/>
        <w:rPr>
          <w:rFonts w:cstheme="minorHAnsi"/>
          <w:sz w:val="24"/>
        </w:rPr>
      </w:pPr>
    </w:p>
    <w:p w14:paraId="581C0F6D" w14:textId="77777777" w:rsidR="00AA216A" w:rsidRDefault="00AA216A" w:rsidP="00AA216A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Award Name</w:t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  <w:t>Year received</w:t>
      </w:r>
    </w:p>
    <w:p w14:paraId="4788BC83" w14:textId="77777777" w:rsidR="00AA216A" w:rsidRDefault="00AA216A" w:rsidP="00AA216A">
      <w:p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sz w:val="24"/>
        </w:rPr>
        <w:tab/>
      </w:r>
      <w:r>
        <w:rPr>
          <w:rFonts w:cstheme="minorHAnsi"/>
          <w:i/>
          <w:sz w:val="24"/>
        </w:rPr>
        <w:t>Brief description of the award</w:t>
      </w:r>
    </w:p>
    <w:p w14:paraId="2D9505FE" w14:textId="63B4C75A" w:rsidR="00AA216A" w:rsidRDefault="00AA216A" w:rsidP="00971B6F">
      <w:pPr>
        <w:spacing w:after="0" w:line="240" w:lineRule="auto"/>
        <w:rPr>
          <w:rFonts w:cstheme="minorHAnsi"/>
          <w:sz w:val="24"/>
        </w:rPr>
      </w:pPr>
    </w:p>
    <w:p w14:paraId="2950B8C4" w14:textId="53A69800" w:rsidR="00AA216A" w:rsidRDefault="00AA216A" w:rsidP="00971B6F">
      <w:pPr>
        <w:spacing w:after="0" w:line="240" w:lineRule="auto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Professional Memberships</w:t>
      </w:r>
    </w:p>
    <w:p w14:paraId="39220C72" w14:textId="407CED47" w:rsidR="00AA216A" w:rsidRDefault="00AA216A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Organization Name</w:t>
      </w:r>
    </w:p>
    <w:p w14:paraId="13A78AF2" w14:textId="5BEFDC02" w:rsidR="00AA216A" w:rsidRDefault="00AA216A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lastRenderedPageBreak/>
        <w:t>Organization Name</w:t>
      </w:r>
    </w:p>
    <w:p w14:paraId="1BD821B4" w14:textId="26A23E2C" w:rsidR="00AA216A" w:rsidRDefault="00AA216A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Organization Name</w:t>
      </w:r>
    </w:p>
    <w:p w14:paraId="3937E05F" w14:textId="2FA773CE" w:rsidR="00AA216A" w:rsidRDefault="00AA216A" w:rsidP="00971B6F">
      <w:pPr>
        <w:spacing w:after="0" w:line="240" w:lineRule="auto"/>
        <w:rPr>
          <w:rFonts w:cstheme="minorHAnsi"/>
          <w:sz w:val="24"/>
        </w:rPr>
      </w:pPr>
    </w:p>
    <w:p w14:paraId="461270C4" w14:textId="58095115" w:rsidR="00AA216A" w:rsidRDefault="00AA216A" w:rsidP="00971B6F">
      <w:pPr>
        <w:spacing w:after="0" w:line="240" w:lineRule="auto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Extracurricular Activities</w:t>
      </w:r>
    </w:p>
    <w:p w14:paraId="78787DD9" w14:textId="52D45382" w:rsidR="00AA216A" w:rsidRDefault="00AA216A" w:rsidP="00971B6F">
      <w:pPr>
        <w:spacing w:after="0" w:line="240" w:lineRule="auto"/>
        <w:rPr>
          <w:rFonts w:cstheme="minorHAnsi"/>
          <w:sz w:val="24"/>
        </w:rPr>
      </w:pPr>
      <w:r w:rsidRPr="00AA216A">
        <w:rPr>
          <w:rFonts w:cstheme="minorHAnsi"/>
          <w:sz w:val="24"/>
        </w:rPr>
        <w:t>Activity</w:t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  <w:t>Year-Year</w:t>
      </w:r>
    </w:p>
    <w:p w14:paraId="36949265" w14:textId="6AD3873D" w:rsidR="00AA216A" w:rsidRDefault="00AA216A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Activity</w:t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  <w:t>Year-Year</w:t>
      </w:r>
    </w:p>
    <w:p w14:paraId="4FF81EE1" w14:textId="7CC570FB" w:rsidR="00AA216A" w:rsidRDefault="00AA216A" w:rsidP="00971B6F">
      <w:pPr>
        <w:spacing w:after="0" w:line="240" w:lineRule="auto"/>
        <w:rPr>
          <w:rFonts w:cstheme="minorHAnsi"/>
          <w:sz w:val="24"/>
        </w:rPr>
      </w:pPr>
    </w:p>
    <w:p w14:paraId="683A5F63" w14:textId="3F65AB73" w:rsidR="00AA216A" w:rsidRDefault="00AA216A" w:rsidP="00971B6F">
      <w:pPr>
        <w:spacing w:after="0" w:line="240" w:lineRule="auto"/>
        <w:rPr>
          <w:rFonts w:cstheme="minorHAnsi"/>
          <w:b/>
          <w:sz w:val="28"/>
        </w:rPr>
      </w:pPr>
      <w:r w:rsidRPr="00AA216A">
        <w:rPr>
          <w:rFonts w:cstheme="minorHAnsi"/>
          <w:b/>
          <w:sz w:val="28"/>
        </w:rPr>
        <w:t>Hobbies &amp; Interests</w:t>
      </w:r>
    </w:p>
    <w:p w14:paraId="3A6F31C5" w14:textId="347105CF" w:rsidR="00AA216A" w:rsidRDefault="00AA216A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Hobby</w:t>
      </w:r>
    </w:p>
    <w:p w14:paraId="6EF89549" w14:textId="6D4AB9F8" w:rsidR="00AA216A" w:rsidRDefault="00AA216A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Interest</w:t>
      </w:r>
    </w:p>
    <w:p w14:paraId="66CD4332" w14:textId="646B4262" w:rsidR="00AA216A" w:rsidRDefault="00AA216A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Hobby</w:t>
      </w:r>
    </w:p>
    <w:p w14:paraId="01DE8970" w14:textId="2E484AE5" w:rsidR="00AA216A" w:rsidRPr="00AA216A" w:rsidRDefault="00AA216A" w:rsidP="00971B6F">
      <w:pPr>
        <w:spacing w:after="0" w:line="240" w:lineRule="auto"/>
        <w:rPr>
          <w:rFonts w:cstheme="minorHAnsi"/>
          <w:sz w:val="24"/>
        </w:rPr>
      </w:pPr>
      <w:r>
        <w:rPr>
          <w:rFonts w:cstheme="minorHAnsi"/>
          <w:sz w:val="24"/>
        </w:rPr>
        <w:t>Interest</w:t>
      </w:r>
      <w:bookmarkStart w:id="0" w:name="_GoBack"/>
      <w:bookmarkEnd w:id="0"/>
    </w:p>
    <w:sectPr w:rsidR="00AA216A" w:rsidRPr="00AA21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7SwNDIyNjGzNDNV0lEKTi0uzszPAykwrAUABtmzTSwAAAA="/>
  </w:docVars>
  <w:rsids>
    <w:rsidRoot w:val="00971B6F"/>
    <w:rsid w:val="00971B6F"/>
    <w:rsid w:val="00AA216A"/>
    <w:rsid w:val="00CC0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83565"/>
  <w15:chartTrackingRefBased/>
  <w15:docId w15:val="{F36731CC-E4E2-4AB3-9C25-372459618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1B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1B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ney, Martin B.</dc:creator>
  <cp:keywords/>
  <dc:description/>
  <cp:lastModifiedBy>Timoney, Martin B.</cp:lastModifiedBy>
  <cp:revision>1</cp:revision>
  <dcterms:created xsi:type="dcterms:W3CDTF">2019-02-27T20:11:00Z</dcterms:created>
  <dcterms:modified xsi:type="dcterms:W3CDTF">2019-02-27T20:25:00Z</dcterms:modified>
</cp:coreProperties>
</file>